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108C2C" w14:textId="1A0BC224" w:rsidR="000A326B" w:rsidRDefault="000A326B" w:rsidP="000A326B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306DF74F" wp14:editId="250709B2">
            <wp:simplePos x="0" y="0"/>
            <wp:positionH relativeFrom="column">
              <wp:posOffset>114300</wp:posOffset>
            </wp:positionH>
            <wp:positionV relativeFrom="paragraph">
              <wp:posOffset>-262255</wp:posOffset>
            </wp:positionV>
            <wp:extent cx="990600" cy="942975"/>
            <wp:effectExtent l="0" t="0" r="0" b="0"/>
            <wp:wrapSquare wrapText="bothSides"/>
            <wp:docPr id="1" name="Picture 1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D3C">
        <w:pict w14:anchorId="05B56DF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09pt;margin-top:-12.75pt;width:151.85pt;height:60.65pt;z-index:251660288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fit-shape-to-text:t">
              <w:txbxContent>
                <w:p w14:paraId="1C475AAB" w14:textId="5625CFC2" w:rsidR="000A326B" w:rsidRDefault="000A326B" w:rsidP="000A326B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  <w:r w:rsidR="007D40A5">
                    <w:rPr>
                      <w:lang w:val="en-IN"/>
                    </w:rPr>
                    <w:t>04-03-2022</w:t>
                  </w:r>
                </w:p>
                <w:p w14:paraId="786E1AB9" w14:textId="77777777" w:rsidR="000A326B" w:rsidRDefault="000A326B" w:rsidP="000A326B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gistration No. </w:t>
                  </w:r>
                </w:p>
              </w:txbxContent>
            </v:textbox>
            <w10:wrap type="square"/>
          </v:shape>
        </w:pict>
      </w:r>
    </w:p>
    <w:p w14:paraId="0FDE38C6" w14:textId="77777777" w:rsidR="000A326B" w:rsidRDefault="000A326B" w:rsidP="000A326B">
      <w:pPr>
        <w:spacing w:after="0"/>
        <w:jc w:val="center"/>
      </w:pPr>
    </w:p>
    <w:p w14:paraId="5B34ADAA" w14:textId="77777777" w:rsidR="000A326B" w:rsidRDefault="000A326B" w:rsidP="000A326B">
      <w:pPr>
        <w:spacing w:after="0"/>
        <w:jc w:val="center"/>
      </w:pPr>
    </w:p>
    <w:p w14:paraId="0EF73345" w14:textId="77777777" w:rsidR="000A326B" w:rsidRDefault="000A326B" w:rsidP="000A326B">
      <w:pPr>
        <w:spacing w:after="0"/>
        <w:jc w:val="center"/>
      </w:pPr>
    </w:p>
    <w:p w14:paraId="5E0DD645" w14:textId="77777777" w:rsidR="00A91944" w:rsidRDefault="00A91944" w:rsidP="000A326B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C768FBF" w14:textId="77777777" w:rsidR="000A326B" w:rsidRPr="00A91944" w:rsidRDefault="000A326B" w:rsidP="00A91944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A91944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45DA1B33" w14:textId="77777777" w:rsidR="008F5313" w:rsidRPr="00A91944" w:rsidRDefault="008F5313" w:rsidP="00A91944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A91944">
        <w:rPr>
          <w:rFonts w:ascii="Arial" w:hAnsi="Arial" w:cs="Arial"/>
          <w:b/>
          <w:bCs/>
          <w:sz w:val="24"/>
          <w:szCs w:val="24"/>
        </w:rPr>
        <w:t>B.A. HISTORY - V SEMESTER</w:t>
      </w:r>
    </w:p>
    <w:p w14:paraId="4F7B84A2" w14:textId="77777777" w:rsidR="000A326B" w:rsidRPr="00A91944" w:rsidRDefault="000A326B" w:rsidP="00A9194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A91944">
        <w:rPr>
          <w:rFonts w:ascii="Arial" w:hAnsi="Arial" w:cs="Arial"/>
          <w:b/>
          <w:sz w:val="24"/>
          <w:szCs w:val="24"/>
        </w:rPr>
        <w:t>SEMESTER EXAMINATION: OCTOBER 2021</w:t>
      </w:r>
    </w:p>
    <w:p w14:paraId="1FEAEEC6" w14:textId="40D38A12" w:rsidR="00A21AB4" w:rsidRPr="00A91944" w:rsidRDefault="000A326B" w:rsidP="00A91944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A91944">
        <w:rPr>
          <w:rFonts w:ascii="Arial" w:hAnsi="Arial" w:cs="Arial"/>
          <w:b/>
          <w:sz w:val="20"/>
          <w:szCs w:val="20"/>
        </w:rPr>
        <w:t>(Examination conducted in March 202</w:t>
      </w:r>
      <w:r w:rsidR="00362EB7" w:rsidRPr="00A91944">
        <w:rPr>
          <w:rFonts w:ascii="Arial" w:hAnsi="Arial" w:cs="Arial"/>
          <w:b/>
          <w:sz w:val="20"/>
          <w:szCs w:val="20"/>
        </w:rPr>
        <w:t>2</w:t>
      </w:r>
      <w:r w:rsidRPr="00A91944">
        <w:rPr>
          <w:rFonts w:ascii="Arial" w:hAnsi="Arial" w:cs="Arial"/>
          <w:b/>
          <w:sz w:val="20"/>
          <w:szCs w:val="20"/>
        </w:rPr>
        <w:t>)</w:t>
      </w:r>
    </w:p>
    <w:p w14:paraId="12D6E8E4" w14:textId="02786383" w:rsidR="006B19B5" w:rsidRPr="00A91944" w:rsidRDefault="006B19B5" w:rsidP="00A9194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proofErr w:type="gramStart"/>
      <w:r w:rsidR="000A326B"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52</w:t>
      </w:r>
      <w:r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18 </w:t>
      </w:r>
      <w:r w:rsidR="00A91944"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:</w:t>
      </w:r>
      <w:proofErr w:type="gramEnd"/>
      <w:r w:rsidR="00A91944"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</w:t>
      </w:r>
      <w:r w:rsidR="00F25D50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History o</w:t>
      </w:r>
      <w:r w:rsidR="00A91944" w:rsidRPr="00A9194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f Europe [1453 – 1919]</w:t>
      </w:r>
      <w:bookmarkEnd w:id="0"/>
    </w:p>
    <w:p w14:paraId="59B126D4" w14:textId="5162A1A2" w:rsidR="00A21AB4" w:rsidRPr="00A21AB4" w:rsidRDefault="00A21AB4" w:rsidP="00A21AB4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     </w:t>
      </w:r>
      <w:r w:rsidR="00F15231">
        <w:rPr>
          <w:rFonts w:ascii="Arial" w:hAnsi="Arial" w:cs="Arial"/>
          <w:b/>
          <w:bCs/>
          <w:caps/>
          <w:szCs w:val="24"/>
        </w:rPr>
        <w:t xml:space="preserve">        </w:t>
      </w:r>
      <w:r w:rsidRPr="00A21AB4">
        <w:rPr>
          <w:rFonts w:ascii="Arial" w:hAnsi="Arial" w:cs="Arial"/>
          <w:b/>
          <w:bCs/>
          <w:caps/>
          <w:szCs w:val="24"/>
        </w:rPr>
        <w:t xml:space="preserve"> Max. </w:t>
      </w:r>
      <w:proofErr w:type="gramStart"/>
      <w:r w:rsidRPr="00A21AB4">
        <w:rPr>
          <w:rFonts w:ascii="Arial" w:hAnsi="Arial" w:cs="Arial"/>
          <w:b/>
          <w:bCs/>
          <w:caps/>
          <w:szCs w:val="24"/>
        </w:rPr>
        <w:t>Marks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70</w:t>
      </w:r>
    </w:p>
    <w:p w14:paraId="7C2B6F19" w14:textId="530F3867" w:rsidR="00A21AB4" w:rsidRPr="00954877" w:rsidRDefault="00A21AB4" w:rsidP="00A21AB4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 w:rsidR="00334C1F"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</w:t>
      </w:r>
      <w:r w:rsidR="00F679D7">
        <w:rPr>
          <w:rFonts w:ascii="Arial" w:hAnsi="Arial" w:cs="Arial"/>
          <w:b/>
          <w:bCs/>
          <w:i/>
          <w:iCs/>
        </w:rPr>
        <w:t>s</w:t>
      </w:r>
      <w:r w:rsidRPr="00954877">
        <w:rPr>
          <w:rFonts w:ascii="Arial" w:hAnsi="Arial" w:cs="Arial"/>
          <w:b/>
          <w:bCs/>
          <w:i/>
          <w:iCs/>
        </w:rPr>
        <w:t xml:space="preserve">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504D878F" w14:textId="4F4A58F9" w:rsidR="00A21AB4" w:rsidRDefault="00DC4B60" w:rsidP="00434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 w:rsidRPr="004349D8">
        <w:rPr>
          <w:rFonts w:cs="Arial"/>
          <w:color w:val="000000"/>
          <w:sz w:val="24"/>
          <w:szCs w:val="24"/>
        </w:rPr>
        <w:t xml:space="preserve">Describe the salient features </w:t>
      </w:r>
      <w:r w:rsidR="00334C1F" w:rsidRPr="004349D8">
        <w:rPr>
          <w:rFonts w:cs="Arial"/>
          <w:color w:val="000000"/>
          <w:sz w:val="24"/>
          <w:szCs w:val="24"/>
        </w:rPr>
        <w:t xml:space="preserve">of Renaissance and throw light on its contribution to literature and science. </w:t>
      </w:r>
      <w:r w:rsidR="00A05BB3" w:rsidRPr="004349D8">
        <w:rPr>
          <w:rFonts w:cs="Arial"/>
          <w:color w:val="000000"/>
          <w:sz w:val="24"/>
          <w:szCs w:val="24"/>
        </w:rPr>
        <w:t xml:space="preserve"> </w:t>
      </w:r>
    </w:p>
    <w:p w14:paraId="0EE5FB06" w14:textId="77777777" w:rsidR="004349D8" w:rsidRDefault="004349D8" w:rsidP="00434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Describe the political and social causes of French Revolution of 1789. </w:t>
      </w:r>
    </w:p>
    <w:p w14:paraId="495666F2" w14:textId="1DA2F036" w:rsidR="00A21AB4" w:rsidRPr="004349D8" w:rsidRDefault="00A05BB3" w:rsidP="00434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 w:rsidRPr="004349D8">
        <w:rPr>
          <w:rFonts w:cs="Arial"/>
          <w:color w:val="000000"/>
          <w:sz w:val="24"/>
          <w:szCs w:val="24"/>
        </w:rPr>
        <w:t xml:space="preserve">Sketch the </w:t>
      </w:r>
      <w:r w:rsidR="004349D8" w:rsidRPr="004349D8">
        <w:rPr>
          <w:rFonts w:cs="Arial"/>
          <w:color w:val="000000"/>
          <w:sz w:val="24"/>
          <w:szCs w:val="24"/>
        </w:rPr>
        <w:t xml:space="preserve">role of Otto Von Bismarck in the Unification of Germany. </w:t>
      </w:r>
    </w:p>
    <w:p w14:paraId="3C6DF410" w14:textId="78F3C496" w:rsidR="00A21AB4" w:rsidRDefault="004349D8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</w:t>
      </w:r>
    </w:p>
    <w:p w14:paraId="3AC9B0CB" w14:textId="77777777" w:rsidR="00F15231" w:rsidRPr="00A21AB4" w:rsidRDefault="00F15231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138F017" w14:textId="47DBBA50" w:rsidR="00A21AB4" w:rsidRPr="00A21AB4" w:rsidRDefault="00A21AB4" w:rsidP="00A05BB3">
      <w:pPr>
        <w:autoSpaceDE w:val="0"/>
        <w:autoSpaceDN w:val="0"/>
        <w:adjustRightInd w:val="0"/>
        <w:spacing w:after="10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1D69AB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77777777" w:rsidR="00A21AB4" w:rsidRPr="00A21AB4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Pr="006B19B5">
        <w:rPr>
          <w:rFonts w:cs="Arial"/>
          <w:bCs/>
          <w:color w:val="000000"/>
          <w:sz w:val="24"/>
          <w:szCs w:val="24"/>
        </w:rPr>
        <w:tab/>
      </w:r>
      <w:r w:rsidRPr="006B19B5">
        <w:rPr>
          <w:rFonts w:cs="Arial"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historical importance.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49D33FD8" w14:textId="2166DF14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1D69AB">
        <w:rPr>
          <w:rFonts w:cs="Arial"/>
          <w:color w:val="000000"/>
          <w:sz w:val="24"/>
          <w:szCs w:val="24"/>
        </w:rPr>
        <w:t>Constantinople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    </w:t>
      </w:r>
      <w:r w:rsidRPr="00A21AB4">
        <w:rPr>
          <w:rFonts w:cs="Arial"/>
          <w:color w:val="000000"/>
          <w:sz w:val="24"/>
          <w:szCs w:val="24"/>
        </w:rPr>
        <w:t xml:space="preserve">2. </w:t>
      </w:r>
      <w:r w:rsidR="001D69AB">
        <w:rPr>
          <w:rFonts w:cs="Arial"/>
          <w:color w:val="000000"/>
          <w:sz w:val="24"/>
          <w:szCs w:val="24"/>
        </w:rPr>
        <w:t>Madrid</w:t>
      </w:r>
      <w:r w:rsidRPr="00A21AB4">
        <w:rPr>
          <w:rFonts w:cs="Arial"/>
          <w:color w:val="000000"/>
          <w:sz w:val="24"/>
          <w:szCs w:val="24"/>
        </w:rPr>
        <w:t xml:space="preserve">     </w:t>
      </w:r>
      <w:r w:rsidR="00A05BB3">
        <w:rPr>
          <w:rFonts w:cs="Arial"/>
          <w:color w:val="000000"/>
          <w:sz w:val="24"/>
          <w:szCs w:val="24"/>
        </w:rPr>
        <w:t xml:space="preserve">   </w:t>
      </w:r>
      <w:r w:rsidRPr="00A21AB4">
        <w:rPr>
          <w:rFonts w:cs="Arial"/>
          <w:color w:val="000000"/>
          <w:sz w:val="24"/>
          <w:szCs w:val="24"/>
        </w:rPr>
        <w:t xml:space="preserve">3. </w:t>
      </w:r>
      <w:r w:rsidR="001D69AB">
        <w:rPr>
          <w:rFonts w:cs="Arial"/>
          <w:color w:val="000000"/>
          <w:sz w:val="24"/>
          <w:szCs w:val="24"/>
        </w:rPr>
        <w:t>Rome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</w:t>
      </w:r>
      <w:r w:rsidRPr="00A21AB4">
        <w:rPr>
          <w:rFonts w:cs="Arial"/>
          <w:color w:val="000000"/>
          <w:sz w:val="24"/>
          <w:szCs w:val="24"/>
        </w:rPr>
        <w:t xml:space="preserve">4. </w:t>
      </w:r>
      <w:r w:rsidR="001D69AB">
        <w:rPr>
          <w:rFonts w:cs="Arial"/>
          <w:color w:val="000000"/>
          <w:sz w:val="24"/>
          <w:szCs w:val="24"/>
        </w:rPr>
        <w:t>Vienna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</w:t>
      </w:r>
      <w:r w:rsidRPr="00A21AB4">
        <w:rPr>
          <w:rFonts w:cs="Arial"/>
          <w:color w:val="000000"/>
          <w:sz w:val="24"/>
          <w:szCs w:val="24"/>
        </w:rPr>
        <w:t xml:space="preserve">5. </w:t>
      </w:r>
      <w:r w:rsidR="001D69AB">
        <w:rPr>
          <w:rFonts w:cs="Arial"/>
          <w:color w:val="000000"/>
          <w:sz w:val="24"/>
          <w:szCs w:val="24"/>
        </w:rPr>
        <w:t>Waterloo</w:t>
      </w:r>
      <w:r w:rsidRPr="00A21AB4">
        <w:rPr>
          <w:rFonts w:cs="Arial"/>
          <w:color w:val="000000"/>
          <w:sz w:val="24"/>
          <w:szCs w:val="24"/>
        </w:rPr>
        <w:t xml:space="preserve"> </w:t>
      </w:r>
      <w:r w:rsidR="00A05BB3">
        <w:rPr>
          <w:rFonts w:cs="Arial"/>
          <w:color w:val="000000"/>
          <w:sz w:val="24"/>
          <w:szCs w:val="24"/>
        </w:rPr>
        <w:t xml:space="preserve">    </w:t>
      </w:r>
      <w:r w:rsidRPr="00A21AB4">
        <w:rPr>
          <w:rFonts w:cs="Arial"/>
          <w:color w:val="000000"/>
          <w:sz w:val="24"/>
          <w:szCs w:val="24"/>
        </w:rPr>
        <w:t xml:space="preserve">6. </w:t>
      </w:r>
      <w:r w:rsidR="00362EB7">
        <w:rPr>
          <w:rFonts w:cs="Arial"/>
          <w:color w:val="000000"/>
          <w:sz w:val="24"/>
          <w:szCs w:val="24"/>
        </w:rPr>
        <w:t>Sarajevo</w:t>
      </w:r>
    </w:p>
    <w:p w14:paraId="48452785" w14:textId="7E50AA9E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77AE68B4" w14:textId="77777777" w:rsidR="00F15231" w:rsidRDefault="00F15231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F15231">
      <w:pPr>
        <w:autoSpaceDE w:val="0"/>
        <w:autoSpaceDN w:val="0"/>
        <w:adjustRightInd w:val="0"/>
        <w:spacing w:after="24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77777777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ind w:left="547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74B7C8CF" w:rsidR="00A21AB4" w:rsidRDefault="006B19B5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A21AB4" w:rsidRPr="00A21AB4">
        <w:rPr>
          <w:rFonts w:cs="Arial"/>
          <w:color w:val="000000"/>
          <w:sz w:val="24"/>
          <w:szCs w:val="24"/>
        </w:rPr>
        <w:tab/>
      </w:r>
      <w:r w:rsidR="001D69AB">
        <w:rPr>
          <w:rFonts w:cs="Arial"/>
          <w:color w:val="000000"/>
          <w:sz w:val="24"/>
          <w:szCs w:val="24"/>
        </w:rPr>
        <w:t>Martin Luther</w:t>
      </w:r>
    </w:p>
    <w:p w14:paraId="62252B79" w14:textId="7BD05CDE" w:rsidR="00334C1F" w:rsidRDefault="00DC4B60" w:rsidP="00334C1F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proofErr w:type="gramStart"/>
      <w:r w:rsidR="00334C1F">
        <w:rPr>
          <w:rFonts w:cs="Arial"/>
          <w:color w:val="000000"/>
          <w:sz w:val="24"/>
          <w:szCs w:val="24"/>
        </w:rPr>
        <w:t>Maritime  discoveries</w:t>
      </w:r>
      <w:proofErr w:type="gramEnd"/>
      <w:r w:rsidR="00334C1F">
        <w:rPr>
          <w:rFonts w:cs="Arial"/>
          <w:color w:val="000000"/>
          <w:sz w:val="24"/>
          <w:szCs w:val="24"/>
        </w:rPr>
        <w:t>.</w:t>
      </w:r>
    </w:p>
    <w:p w14:paraId="0387B700" w14:textId="16B7F3FE" w:rsidR="004349D8" w:rsidRDefault="004349D8" w:rsidP="00334C1F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proofErr w:type="gramStart"/>
      <w:r>
        <w:rPr>
          <w:rFonts w:cs="Arial"/>
          <w:color w:val="000000"/>
          <w:sz w:val="24"/>
          <w:szCs w:val="24"/>
        </w:rPr>
        <w:t>Reforms  of</w:t>
      </w:r>
      <w:proofErr w:type="gramEnd"/>
      <w:r>
        <w:rPr>
          <w:rFonts w:cs="Arial"/>
          <w:color w:val="000000"/>
          <w:sz w:val="24"/>
          <w:szCs w:val="24"/>
        </w:rPr>
        <w:t xml:space="preserve"> Napoleon Bonaparte. </w:t>
      </w:r>
    </w:p>
    <w:p w14:paraId="3D32DAE4" w14:textId="0DAAD457" w:rsidR="00DC4B60" w:rsidRDefault="004349D8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</w:t>
      </w:r>
      <w:r w:rsidR="00334C1F">
        <w:rPr>
          <w:rFonts w:cs="Arial"/>
          <w:color w:val="000000"/>
          <w:sz w:val="24"/>
          <w:szCs w:val="24"/>
        </w:rPr>
        <w:t xml:space="preserve">. </w:t>
      </w:r>
      <w:r w:rsidR="00334C1F">
        <w:rPr>
          <w:rFonts w:cs="Arial"/>
          <w:color w:val="000000"/>
          <w:sz w:val="24"/>
          <w:szCs w:val="24"/>
        </w:rPr>
        <w:tab/>
        <w:t>Causes for Industrial Revolution.</w:t>
      </w:r>
      <w:r>
        <w:rPr>
          <w:rFonts w:cs="Arial"/>
          <w:color w:val="000000"/>
          <w:sz w:val="24"/>
          <w:szCs w:val="24"/>
        </w:rPr>
        <w:t xml:space="preserve"> </w:t>
      </w:r>
    </w:p>
    <w:p w14:paraId="3483E65A" w14:textId="420E70C4" w:rsidR="00DC4B60" w:rsidRDefault="004349D8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</w:t>
      </w:r>
      <w:r w:rsidR="00DC4B60">
        <w:rPr>
          <w:rFonts w:cs="Arial"/>
          <w:color w:val="000000"/>
          <w:sz w:val="24"/>
          <w:szCs w:val="24"/>
        </w:rPr>
        <w:t>.</w:t>
      </w:r>
      <w:r w:rsidR="00DC4B60"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 xml:space="preserve">Political and intellectual causes of Bolshevik Revolution. </w:t>
      </w:r>
    </w:p>
    <w:p w14:paraId="4328EA27" w14:textId="2BA190F2" w:rsidR="00DC4B60" w:rsidRPr="00A21AB4" w:rsidRDefault="00DC4B60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</w:r>
      <w:r w:rsidR="00334C1F">
        <w:rPr>
          <w:rFonts w:cs="Arial"/>
          <w:color w:val="000000"/>
          <w:sz w:val="24"/>
          <w:szCs w:val="24"/>
        </w:rPr>
        <w:t>Causes for I World War</w:t>
      </w:r>
    </w:p>
    <w:p w14:paraId="13ABC3BF" w14:textId="434DFE47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74DE507" w14:textId="77777777" w:rsidR="00F679D7" w:rsidRDefault="00F679D7" w:rsidP="00F679D7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………………………… PTO</w:t>
      </w:r>
    </w:p>
    <w:p w14:paraId="7AE46053" w14:textId="6AE1E653" w:rsidR="00F15231" w:rsidRDefault="00F15231" w:rsidP="00F15231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color w:val="000000"/>
          <w:sz w:val="24"/>
          <w:szCs w:val="24"/>
        </w:rPr>
      </w:pPr>
    </w:p>
    <w:p w14:paraId="73697651" w14:textId="2FED06F3" w:rsidR="00F15231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3306621" w14:textId="5C34D873" w:rsidR="00F15231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2609568" w14:textId="77777777" w:rsidR="00F15231" w:rsidRPr="00A21AB4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F81273E" w14:textId="01350C64" w:rsid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6B290C67" w14:textId="77777777" w:rsidR="008F5313" w:rsidRPr="00A21AB4" w:rsidRDefault="008F5313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</w:p>
    <w:p w14:paraId="58CB397B" w14:textId="11ADBC49" w:rsidR="00A21AB4" w:rsidRPr="00A21AB4" w:rsidRDefault="00A21AB4" w:rsidP="008F5313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201F3904" w14:textId="654C2E5A" w:rsidR="000A326B" w:rsidRDefault="00A21AB4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0A326B">
        <w:rPr>
          <w:rFonts w:cs="Arial"/>
          <w:color w:val="000000"/>
          <w:sz w:val="24"/>
          <w:szCs w:val="24"/>
        </w:rPr>
        <w:t>Christopher Columbus</w:t>
      </w:r>
    </w:p>
    <w:p w14:paraId="369B1DB2" w14:textId="5B525934" w:rsidR="001D69AB" w:rsidRDefault="001D69AB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  <w:t>Counter Reformation.</w:t>
      </w:r>
    </w:p>
    <w:p w14:paraId="489ADE50" w14:textId="1B57E600" w:rsidR="00993184" w:rsidRDefault="00993184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  <w:t>Karl Marx.</w:t>
      </w:r>
    </w:p>
    <w:p w14:paraId="161F5689" w14:textId="4A9DBFDA" w:rsidR="00993184" w:rsidRDefault="00993184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14. </w:t>
      </w:r>
      <w:r>
        <w:rPr>
          <w:rFonts w:cs="Arial"/>
          <w:color w:val="000000"/>
          <w:sz w:val="24"/>
          <w:szCs w:val="24"/>
        </w:rPr>
        <w:tab/>
      </w:r>
      <w:r w:rsidR="00334C1F">
        <w:rPr>
          <w:rFonts w:cs="Arial"/>
          <w:color w:val="000000"/>
          <w:sz w:val="24"/>
          <w:szCs w:val="24"/>
        </w:rPr>
        <w:t>Mention any 2 inventions in the textile industry of England.</w:t>
      </w:r>
    </w:p>
    <w:p w14:paraId="445D450E" w14:textId="04088BEC" w:rsidR="000A326B" w:rsidRDefault="004349D8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</w:t>
      </w:r>
      <w:r w:rsidR="000A326B">
        <w:rPr>
          <w:rFonts w:cs="Arial"/>
          <w:color w:val="000000"/>
          <w:sz w:val="24"/>
          <w:szCs w:val="24"/>
        </w:rPr>
        <w:t>.</w:t>
      </w:r>
      <w:r w:rsidR="000A326B">
        <w:rPr>
          <w:rFonts w:cs="Arial"/>
          <w:color w:val="000000"/>
          <w:sz w:val="24"/>
          <w:szCs w:val="24"/>
        </w:rPr>
        <w:tab/>
        <w:t xml:space="preserve">Which state led the Italian Unification </w:t>
      </w:r>
      <w:proofErr w:type="gramStart"/>
      <w:r w:rsidR="000A326B">
        <w:rPr>
          <w:rFonts w:cs="Arial"/>
          <w:color w:val="000000"/>
          <w:sz w:val="24"/>
          <w:szCs w:val="24"/>
        </w:rPr>
        <w:t>movement ?</w:t>
      </w:r>
      <w:proofErr w:type="gramEnd"/>
      <w:r w:rsidR="000A326B">
        <w:rPr>
          <w:rFonts w:cs="Arial"/>
          <w:color w:val="000000"/>
          <w:sz w:val="24"/>
          <w:szCs w:val="24"/>
        </w:rPr>
        <w:t xml:space="preserve"> Name its ruler and Prime Minister. </w:t>
      </w:r>
    </w:p>
    <w:p w14:paraId="4705F583" w14:textId="673DD17F" w:rsidR="000A326B" w:rsidRDefault="000A326B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4349D8">
        <w:rPr>
          <w:rFonts w:cs="Arial"/>
          <w:color w:val="000000"/>
          <w:sz w:val="24"/>
          <w:szCs w:val="24"/>
        </w:rPr>
        <w:t>6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334C1F">
        <w:rPr>
          <w:rFonts w:cs="Arial"/>
          <w:color w:val="000000"/>
          <w:sz w:val="24"/>
          <w:szCs w:val="24"/>
        </w:rPr>
        <w:t>Triple Alliance &amp; Triple Ent</w:t>
      </w:r>
      <w:r w:rsidR="00AC6B5C">
        <w:rPr>
          <w:rFonts w:cs="Arial"/>
          <w:color w:val="000000"/>
          <w:sz w:val="24"/>
          <w:szCs w:val="24"/>
        </w:rPr>
        <w:t>e</w:t>
      </w:r>
      <w:r w:rsidR="00334C1F">
        <w:rPr>
          <w:rFonts w:cs="Arial"/>
          <w:color w:val="000000"/>
          <w:sz w:val="24"/>
          <w:szCs w:val="24"/>
        </w:rPr>
        <w:t xml:space="preserve">nte. </w:t>
      </w:r>
    </w:p>
    <w:p w14:paraId="56B138C1" w14:textId="67DB1E40" w:rsidR="008F5313" w:rsidRDefault="008F5313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</w:p>
    <w:p w14:paraId="5C246ACB" w14:textId="7C21DD03" w:rsidR="008F5313" w:rsidRDefault="008F5313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</w:p>
    <w:p w14:paraId="3A28B22D" w14:textId="2E2FA2E8" w:rsidR="008F5313" w:rsidRDefault="008F5313" w:rsidP="008F5313">
      <w:pPr>
        <w:autoSpaceDE w:val="0"/>
        <w:autoSpaceDN w:val="0"/>
        <w:adjustRightInd w:val="0"/>
        <w:spacing w:after="0" w:line="312" w:lineRule="auto"/>
        <w:jc w:val="center"/>
      </w:pPr>
      <w:r>
        <w:rPr>
          <w:rFonts w:cs="Arial"/>
          <w:color w:val="000000"/>
          <w:sz w:val="24"/>
          <w:szCs w:val="24"/>
        </w:rPr>
        <w:t>*******************</w:t>
      </w:r>
    </w:p>
    <w:sectPr w:rsidR="008F5313" w:rsidSect="002703A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287E97" w14:textId="77777777" w:rsidR="00076D3C" w:rsidRDefault="00076D3C" w:rsidP="00362EB7">
      <w:pPr>
        <w:spacing w:after="0" w:line="240" w:lineRule="auto"/>
      </w:pPr>
      <w:r>
        <w:separator/>
      </w:r>
    </w:p>
  </w:endnote>
  <w:endnote w:type="continuationSeparator" w:id="0">
    <w:p w14:paraId="38C7378E" w14:textId="77777777" w:rsidR="00076D3C" w:rsidRDefault="00076D3C" w:rsidP="00362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8278C2" w14:textId="086F9794" w:rsidR="00362EB7" w:rsidRDefault="007D40A5">
    <w:pPr>
      <w:pStyle w:val="Footer"/>
    </w:pPr>
    <w:r>
      <w:ptab w:relativeTo="margin" w:alignment="center" w:leader="none"/>
    </w:r>
    <w:r>
      <w:ptab w:relativeTo="margin" w:alignment="right" w:leader="none"/>
    </w:r>
    <w:r>
      <w:t>HS-5218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414D1E" w14:textId="77777777" w:rsidR="00076D3C" w:rsidRDefault="00076D3C" w:rsidP="00362EB7">
      <w:pPr>
        <w:spacing w:after="0" w:line="240" w:lineRule="auto"/>
      </w:pPr>
      <w:r>
        <w:separator/>
      </w:r>
    </w:p>
  </w:footnote>
  <w:footnote w:type="continuationSeparator" w:id="0">
    <w:p w14:paraId="0B89D906" w14:textId="77777777" w:rsidR="00076D3C" w:rsidRDefault="00076D3C" w:rsidP="00362E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65426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6261DC" w14:textId="7C239DDE" w:rsidR="007D40A5" w:rsidRDefault="007D40A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D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928621" w14:textId="77777777" w:rsidR="007D40A5" w:rsidRDefault="007D40A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247154"/>
    <w:multiLevelType w:val="hybridMultilevel"/>
    <w:tmpl w:val="F15E4D92"/>
    <w:lvl w:ilvl="0" w:tplc="06B242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tNaAJ48syMsAAAA"/>
  </w:docVars>
  <w:rsids>
    <w:rsidRoot w:val="00A21AB4"/>
    <w:rsid w:val="000438F1"/>
    <w:rsid w:val="00076D3C"/>
    <w:rsid w:val="000A326B"/>
    <w:rsid w:val="00110D66"/>
    <w:rsid w:val="001D69AB"/>
    <w:rsid w:val="002703A2"/>
    <w:rsid w:val="00334C1F"/>
    <w:rsid w:val="00362EB7"/>
    <w:rsid w:val="004349D8"/>
    <w:rsid w:val="00487E58"/>
    <w:rsid w:val="004B4942"/>
    <w:rsid w:val="005A5133"/>
    <w:rsid w:val="006B19B5"/>
    <w:rsid w:val="007D40A5"/>
    <w:rsid w:val="008C680A"/>
    <w:rsid w:val="008F5313"/>
    <w:rsid w:val="00946A23"/>
    <w:rsid w:val="00954877"/>
    <w:rsid w:val="00993184"/>
    <w:rsid w:val="009E3173"/>
    <w:rsid w:val="00A05BB3"/>
    <w:rsid w:val="00A21AB4"/>
    <w:rsid w:val="00A91944"/>
    <w:rsid w:val="00AC6B5C"/>
    <w:rsid w:val="00AD550A"/>
    <w:rsid w:val="00D62ED6"/>
    <w:rsid w:val="00DC4B60"/>
    <w:rsid w:val="00DE21C3"/>
    <w:rsid w:val="00F15231"/>
    <w:rsid w:val="00F25D50"/>
    <w:rsid w:val="00F679D7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EB7"/>
  </w:style>
  <w:style w:type="paragraph" w:styleId="Footer">
    <w:name w:val="footer"/>
    <w:basedOn w:val="Normal"/>
    <w:link w:val="FooterChar"/>
    <w:uiPriority w:val="99"/>
    <w:unhideWhenUsed/>
    <w:rsid w:val="003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86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4</cp:revision>
  <cp:lastPrinted>2022-01-07T22:25:00Z</cp:lastPrinted>
  <dcterms:created xsi:type="dcterms:W3CDTF">2020-11-04T14:10:00Z</dcterms:created>
  <dcterms:modified xsi:type="dcterms:W3CDTF">2022-07-04T09:06:00Z</dcterms:modified>
</cp:coreProperties>
</file>